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337487D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</w:t>
      </w:r>
      <w:r w:rsidR="00B054C5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Załącznik nr 3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8F9127B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 xml:space="preserve">Dostawa z wniesieniem i instalacją </w:t>
      </w:r>
      <w:r w:rsidR="00DD27B3" w:rsidRPr="00DD27B3">
        <w:rPr>
          <w:rFonts w:asciiTheme="minorHAnsi" w:hAnsiTheme="minorHAnsi" w:cstheme="minorHAnsi"/>
          <w:b/>
          <w:bCs/>
          <w:sz w:val="22"/>
          <w:szCs w:val="22"/>
        </w:rPr>
        <w:t>aparatu RTG z ramieniem C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D27B3">
        <w:rPr>
          <w:rFonts w:asciiTheme="minorHAnsi" w:hAnsiTheme="minorHAnsi" w:cstheme="minorHAnsi"/>
          <w:b/>
          <w:bCs/>
          <w:sz w:val="22"/>
          <w:szCs w:val="22"/>
        </w:rPr>
        <w:t xml:space="preserve">(1 sztuka) 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>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z</w:t>
      </w:r>
      <w:r w:rsidR="000D7072">
        <w:rPr>
          <w:rFonts w:asciiTheme="minorHAnsi" w:hAnsiTheme="minorHAnsi" w:cstheme="minorHAnsi"/>
          <w:b/>
          <w:bCs/>
          <w:sz w:val="22"/>
          <w:szCs w:val="22"/>
        </w:rPr>
        <w:t> 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>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6CEA9D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)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786339" w:rsidRPr="00EF5DF8" w14:paraId="288F52EB" w14:textId="77777777" w:rsidTr="0078633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786339" w:rsidRDefault="00786339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7CED6F88" w:rsidR="00786339" w:rsidRPr="00EF5DF8" w:rsidRDefault="003855B5" w:rsidP="0078633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F78D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3855B5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3007D3CA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EF5DF8" w:rsidRDefault="003855B5" w:rsidP="003855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EF5DF8" w:rsidRDefault="003855B5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404FAE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CB152B" w:rsidRDefault="003855B5" w:rsidP="003855B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CB152B" w:rsidRDefault="003855B5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D27B3" w:rsidRPr="00CB152B" w14:paraId="089BE992" w14:textId="77777777" w:rsidTr="00DD27B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5BC7" w14:textId="66E4450B" w:rsidR="00DD27B3" w:rsidRPr="00DD27B3" w:rsidRDefault="00DD27B3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7148C" w14:textId="45D152A6" w:rsidR="00DD27B3" w:rsidRPr="00CB152B" w:rsidRDefault="00DD27B3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Ramię C przewoźne</w:t>
            </w:r>
          </w:p>
        </w:tc>
      </w:tr>
      <w:tr w:rsidR="00DD27B3" w:rsidRPr="00CB152B" w14:paraId="5F667C5C" w14:textId="77777777" w:rsidTr="00DD27B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4E04CFA5" w:rsidR="00DD27B3" w:rsidRPr="00DD27B3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5BCDF0C8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Głębokość ramienia C (odległość między osią wiązki z wewnętrzną powierzchnią ramienia C) – min.  68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31B065C7" w:rsidR="00DD27B3" w:rsidRPr="00CB152B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DD27B3" w:rsidRPr="00CB152B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CB152B" w14:paraId="0BEBD601" w14:textId="77777777" w:rsidTr="00DD27B3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02F25CDE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Zakres rotacji ramienia C (ruch wokół osi wzdłużnej) – min. 360°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66C6430F" w:rsidR="00DD27B3" w:rsidRPr="00CB152B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DD27B3" w:rsidRPr="00CB152B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CB152B" w14:paraId="70E586E3" w14:textId="77777777" w:rsidTr="00DD27B3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2CF691E4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Zakres ruchu orbitalnego ramienia C – min. 140°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3D31C41F" w:rsidR="00DD27B3" w:rsidRPr="00CB152B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DD27B3" w:rsidRPr="00CB152B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CB152B" w14:paraId="338B1BB8" w14:textId="77777777" w:rsidTr="00DD27B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7980B56C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Zakres wychylenia ramienia C wobec osi pionowej - min. ±10°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0F23BD16" w:rsidR="00DD27B3" w:rsidRPr="00CB152B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DD27B3" w:rsidRPr="00CB152B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CB152B" w14:paraId="392A2DD7" w14:textId="77777777" w:rsidTr="00DD27B3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3F27789B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Zakres ruchu wzdłużnego ramienia C – min. 20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191E8CBC" w:rsidR="00DD27B3" w:rsidRPr="00CB152B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DD27B3" w:rsidRPr="00CB152B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CB152B" w14:paraId="1F107810" w14:textId="77777777" w:rsidTr="00DD27B3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14141B78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Zakres ruchu pionowego ramienia C – min. 42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43DFF354" w:rsidR="00DD27B3" w:rsidRPr="00CB152B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DD27B3" w:rsidRPr="00CB152B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CB152B" w14:paraId="297A39DC" w14:textId="77777777" w:rsidTr="00DD27B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47AFFEA1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Zmotoryzowany ruch ramienia C w pio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5F1C3298" w:rsidR="00DD27B3" w:rsidRPr="00CB152B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DD27B3" w:rsidRPr="00CB152B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CB152B" w14:paraId="3C0E0E2A" w14:textId="77777777" w:rsidTr="00DD27B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604A1ED5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Prześwit ramienia C (wolna przestrzeń między detektorem obrazu a lampą RTG) –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DD27B3">
              <w:rPr>
                <w:rFonts w:asciiTheme="minorHAnsi" w:hAnsiTheme="minorHAnsi" w:cstheme="minorHAnsi"/>
                <w:sz w:val="20"/>
              </w:rPr>
              <w:t>min. 76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0F9FF158" w:rsidR="00DD27B3" w:rsidRPr="00CB152B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DD27B3" w:rsidRPr="00CB152B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D5198C" w14:paraId="77A5E042" w14:textId="77777777" w:rsidTr="00DD27B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408AB5F8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Szerokość wózka z ramieniem C – maks. 85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6ED242D2" w:rsidR="00DD27B3" w:rsidRPr="00D5198C" w:rsidRDefault="00DD27B3" w:rsidP="00DD27B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DD27B3" w:rsidRPr="00D5198C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D27B3" w:rsidRPr="00D5198C" w14:paraId="3D79D773" w14:textId="77777777" w:rsidTr="00DD27B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DD27B3" w:rsidRPr="00EF5DF8" w:rsidRDefault="00DD27B3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078D9F8D" w:rsidR="00DD27B3" w:rsidRPr="00DD27B3" w:rsidRDefault="00DD27B3" w:rsidP="00DD27B3">
            <w:pPr>
              <w:rPr>
                <w:rFonts w:asciiTheme="minorHAnsi" w:hAnsiTheme="minorHAnsi" w:cstheme="minorHAnsi"/>
                <w:sz w:val="20"/>
              </w:rPr>
            </w:pPr>
            <w:r w:rsidRPr="00DD27B3">
              <w:rPr>
                <w:rFonts w:asciiTheme="minorHAnsi" w:hAnsiTheme="minorHAnsi" w:cstheme="minorHAnsi"/>
                <w:sz w:val="20"/>
              </w:rPr>
              <w:t>Hamulce wszystkich ruchów ramienia C kodowane koloram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34D4A43A" w:rsidR="00DD27B3" w:rsidRPr="000743F5" w:rsidRDefault="00DD27B3" w:rsidP="00DD27B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78735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DD27B3" w:rsidRPr="00D5198C" w:rsidRDefault="00DD27B3" w:rsidP="00DD27B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D5198C" w14:paraId="3EF9C4E7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3855B5" w:rsidRPr="00EF5DF8" w:rsidRDefault="003855B5" w:rsidP="00DD27B3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15EDB1EA" w:rsidR="003855B5" w:rsidRPr="00397B7A" w:rsidRDefault="00DD27B3" w:rsidP="003855B5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D27B3">
              <w:rPr>
                <w:rFonts w:asciiTheme="minorHAnsi" w:eastAsia="Calibri" w:hAnsiTheme="minorHAnsi" w:cstheme="minorHAnsi"/>
                <w:color w:val="000000"/>
                <w:sz w:val="20"/>
              </w:rPr>
              <w:t>Monitor dotykowy, min. 15 cali na wózku z ramieniem C oraz na wózku monitoro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</w:rPr>
              <w:t>w</w:t>
            </w:r>
            <w:r w:rsidRPr="00DD27B3">
              <w:rPr>
                <w:rFonts w:asciiTheme="minorHAnsi" w:eastAsia="Calibri" w:hAnsiTheme="minorHAnsi" w:cstheme="minorHAnsi"/>
                <w:color w:val="000000"/>
                <w:sz w:val="20"/>
              </w:rPr>
              <w:t>ym. Zamontowany na ramieniu z możliwością obrot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69218B91" w:rsidR="003855B5" w:rsidRPr="000743F5" w:rsidRDefault="003855B5" w:rsidP="003855B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D27B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3855B5" w:rsidRPr="00D5198C" w:rsidRDefault="003855B5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D5198C" w14:paraId="7810F50D" w14:textId="77777777" w:rsidTr="003855B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E2CED0F" w:rsidR="003855B5" w:rsidRPr="00DD27B3" w:rsidRDefault="003855B5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09A1F6D4" w:rsidR="003855B5" w:rsidRPr="003855B5" w:rsidRDefault="007B7645" w:rsidP="003855B5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Generator</w:t>
            </w:r>
          </w:p>
        </w:tc>
      </w:tr>
      <w:tr w:rsidR="007B7645" w:rsidRPr="00D5198C" w14:paraId="2ECDA5BA" w14:textId="77777777" w:rsidTr="007B764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6BC2258B" w:rsidR="007B7645" w:rsidRPr="003855B5" w:rsidRDefault="007B7645" w:rsidP="007B7645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21F9AE51" w:rsidR="007B7645" w:rsidRPr="007B7645" w:rsidRDefault="007B7645" w:rsidP="007B764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Moc generatora RTG – min. 15kW, moc nominalna, dostępna dla trybów fluoroskopii, dla małego ognisk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7016BCBA" w:rsidR="007B7645" w:rsidRPr="000743F5" w:rsidRDefault="007B7645" w:rsidP="007B764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7806A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7B7645" w:rsidRPr="00D5198C" w:rsidRDefault="007B7645" w:rsidP="007B764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B7645" w:rsidRPr="00D5198C" w14:paraId="3D903E28" w14:textId="77777777" w:rsidTr="007B764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7B7645" w:rsidRPr="00EF5DF8" w:rsidRDefault="007B7645" w:rsidP="007B7645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7C91D0DF" w:rsidR="007B7645" w:rsidRPr="007B7645" w:rsidRDefault="007B7645" w:rsidP="007B764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Generator w technice HF – min. 40k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16B2347A" w:rsidR="007B7645" w:rsidRPr="000743F5" w:rsidRDefault="007B7645" w:rsidP="007B764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7806A9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7B7645" w:rsidRPr="00D5198C" w:rsidRDefault="007B7645" w:rsidP="007B764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B7645" w:rsidRPr="00D5198C" w14:paraId="762F629F" w14:textId="77777777" w:rsidTr="007B764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7B7645" w:rsidRPr="00EF5DF8" w:rsidRDefault="007B7645" w:rsidP="007B7645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2472D" w14:textId="77777777" w:rsidR="007B7645" w:rsidRPr="007B7645" w:rsidRDefault="007B7645" w:rsidP="007B7645">
            <w:pPr>
              <w:pStyle w:val="Standard"/>
              <w:widowControl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Tryby pracy (minimum):</w:t>
            </w:r>
          </w:p>
          <w:p w14:paraId="0F11321D" w14:textId="08731C8C" w:rsidR="007B7645" w:rsidRPr="007B7645" w:rsidRDefault="007B7645" w:rsidP="007B7645">
            <w:pPr>
              <w:pStyle w:val="Standard"/>
              <w:widowControl w:val="0"/>
              <w:numPr>
                <w:ilvl w:val="0"/>
                <w:numId w:val="13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Fluoroskopia pulsacyjna (min. 8 klatek /s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21BC3A51" w14:textId="55EBB908" w:rsidR="007B7645" w:rsidRPr="007B7645" w:rsidRDefault="007B7645" w:rsidP="007B7645">
            <w:pPr>
              <w:pStyle w:val="Standard"/>
              <w:widowControl w:val="0"/>
              <w:numPr>
                <w:ilvl w:val="0"/>
                <w:numId w:val="13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Ekspozycj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D15FD56" w14:textId="77777777" w:rsidR="007B7645" w:rsidRPr="007B7645" w:rsidRDefault="007B7645" w:rsidP="007B7645">
            <w:pPr>
              <w:pStyle w:val="Standard"/>
              <w:widowControl w:val="0"/>
              <w:numPr>
                <w:ilvl w:val="0"/>
                <w:numId w:val="13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Pojedyncze zdjęcie (Single </w:t>
            </w: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shot</w:t>
            </w:r>
            <w:proofErr w:type="spellEnd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  <w:p w14:paraId="6FB1E894" w14:textId="756B4508" w:rsidR="007B7645" w:rsidRPr="007B7645" w:rsidRDefault="007B7645" w:rsidP="007B7645">
            <w:pPr>
              <w:pStyle w:val="Standard"/>
              <w:widowControl w:val="0"/>
              <w:numPr>
                <w:ilvl w:val="0"/>
                <w:numId w:val="13"/>
              </w:numPr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Dedykowany program endoskopowy dedykowany do procedur endoskopow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7290D347" w:rsidR="007B7645" w:rsidRPr="000743F5" w:rsidRDefault="007B7645" w:rsidP="007B764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B659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7B7645" w:rsidRPr="00D5198C" w:rsidRDefault="007B7645" w:rsidP="007B764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B7645" w:rsidRPr="00D5198C" w14:paraId="55F0A46B" w14:textId="77777777" w:rsidTr="007B764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7B7645" w:rsidRPr="00EF5DF8" w:rsidRDefault="007B7645" w:rsidP="007B7645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3F144DE4" w:rsidR="007B7645" w:rsidRPr="007B7645" w:rsidRDefault="007B7645" w:rsidP="007B7645">
            <w:pP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Maksymalne napięcie w trybie fluoroskopii/radiografii – min. 120 </w:t>
            </w: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kV</w:t>
            </w:r>
            <w:proofErr w:type="spellEnd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 / 120 </w:t>
            </w: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kV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3FEE1C2D" w:rsidR="007B7645" w:rsidRPr="000743F5" w:rsidRDefault="007B7645" w:rsidP="007B764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B659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7B7645" w:rsidRPr="00D5198C" w:rsidRDefault="007B7645" w:rsidP="007B764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B7645" w:rsidRPr="00D5198C" w14:paraId="01671E56" w14:textId="77777777" w:rsidTr="007B764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7B7645" w:rsidRPr="00EF5DF8" w:rsidRDefault="007B7645" w:rsidP="007B7645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6A4C356F" w:rsidR="007B7645" w:rsidRPr="007B7645" w:rsidRDefault="007B7645" w:rsidP="007B7645">
            <w:pPr>
              <w:rPr>
                <w:rFonts w:asciiTheme="minorHAnsi" w:eastAsia="Calibri" w:hAnsiTheme="minorHAnsi" w:cstheme="minorHAnsi"/>
                <w:color w:val="000000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Maksymalny prąd dla fluoroskopii pulsacyjnej – min. 40 </w:t>
            </w: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mA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3AC6D295" w:rsidR="007B7645" w:rsidRPr="000743F5" w:rsidRDefault="007B7645" w:rsidP="007B764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B659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7B7645" w:rsidRPr="00D5198C" w:rsidRDefault="007B7645" w:rsidP="007B764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B7645" w:rsidRPr="00D5198C" w14:paraId="439D1E20" w14:textId="77777777" w:rsidTr="007B764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7B7645" w:rsidRPr="00EF5DF8" w:rsidRDefault="007B7645" w:rsidP="007B7645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3E2C" w14:textId="77777777" w:rsidR="007B7645" w:rsidRPr="007B7645" w:rsidRDefault="007B7645" w:rsidP="007B7645">
            <w:pPr>
              <w:pStyle w:val="Standard"/>
              <w:widowControl w:val="0"/>
              <w:spacing w:after="0"/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Funkcja redukcji poziomu dawki promieniowania w trybie fluoroskopii, cztery poziomy wybierane przez użytkownika na panelu dotykowym:</w:t>
            </w:r>
          </w:p>
          <w:p w14:paraId="698FE37E" w14:textId="7E61E649" w:rsidR="007B7645" w:rsidRPr="007B7645" w:rsidRDefault="007B7645" w:rsidP="007B764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Low</w:t>
            </w:r>
            <w:proofErr w:type="spellEnd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 (niska), </w:t>
            </w: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Normal</w:t>
            </w:r>
            <w:proofErr w:type="spellEnd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 (normalna), Medium (średnia), </w:t>
            </w: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Hight</w:t>
            </w:r>
            <w:proofErr w:type="spellEnd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 (wysok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524EF91B" w:rsidR="007B7645" w:rsidRDefault="007B7645" w:rsidP="007B764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7B7645" w:rsidRPr="00D5198C" w:rsidRDefault="007B7645" w:rsidP="007B764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B7645" w:rsidRPr="00D5198C" w14:paraId="7A52FB44" w14:textId="77777777" w:rsidTr="007B764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7B7645" w:rsidRPr="00EF5DF8" w:rsidRDefault="007B7645" w:rsidP="007B7645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1DC71E21" w:rsidR="007B7645" w:rsidRPr="007B7645" w:rsidRDefault="007B7645" w:rsidP="007B764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Zasilanie 1-fazowe – 230 V , 50 </w:t>
            </w: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 xml:space="preserve"> +/- 1 </w:t>
            </w:r>
            <w:proofErr w:type="spellStart"/>
            <w:r w:rsidRPr="007B7645">
              <w:rPr>
                <w:rFonts w:asciiTheme="minorHAnsi" w:hAnsiTheme="minorHAnsi" w:cstheme="minorHAnsi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27260397" w:rsidR="007B7645" w:rsidRDefault="007B7645" w:rsidP="007B764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7B7645" w:rsidRPr="00D5198C" w:rsidRDefault="007B7645" w:rsidP="007B764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64D9D" w:rsidRPr="00D5198C" w14:paraId="5ED87A25" w14:textId="77777777" w:rsidTr="00364D9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00D94" w14:textId="41822167" w:rsidR="00364D9D" w:rsidRPr="00364D9D" w:rsidRDefault="00364D9D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8EA12" w14:textId="0F738A2A" w:rsidR="00364D9D" w:rsidRPr="00D5198C" w:rsidRDefault="005C1880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  <w:lang w:eastAsia="zh-CN"/>
              </w:rPr>
              <w:t>Lampa RTG</w:t>
            </w:r>
          </w:p>
        </w:tc>
      </w:tr>
      <w:tr w:rsidR="005C1880" w:rsidRPr="00D5198C" w14:paraId="0EC62CC6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4232" w14:textId="5539FBC4" w:rsidR="005C1880" w:rsidRPr="00364D9D" w:rsidRDefault="005C1880" w:rsidP="005C188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E57B2" w14:textId="46C14B3E" w:rsidR="005C1880" w:rsidRPr="005C1880" w:rsidRDefault="005C1880" w:rsidP="005C1880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Lampa z wirującą anodą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73835" w14:textId="4A99CB9E" w:rsidR="005C1880" w:rsidRDefault="005C1880" w:rsidP="005C188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1C80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28CD0FCD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82E7" w14:textId="77777777" w:rsidR="005C1880" w:rsidRPr="00EF5DF8" w:rsidRDefault="005C1880" w:rsidP="005C188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C7B6" w14:textId="740DC808" w:rsidR="005C1880" w:rsidRPr="005C1880" w:rsidRDefault="005C1880" w:rsidP="005C1880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Wielkość ogniska małego – maks. 0,3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16B42" w14:textId="6C727E7C" w:rsidR="005C1880" w:rsidRDefault="005C1880" w:rsidP="005C188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15E5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8A29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54CDE8A8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DDA90" w14:textId="77777777" w:rsidR="005C1880" w:rsidRPr="00EF5DF8" w:rsidRDefault="005C1880" w:rsidP="005C188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6AD91" w14:textId="4FBFC202" w:rsidR="005C1880" w:rsidRPr="005C1880" w:rsidRDefault="005C1880" w:rsidP="005C188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Wielkość ogniska dużego – maks. 0,6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D52B1" w14:textId="7F6B504E" w:rsidR="005C1880" w:rsidRDefault="005C1880" w:rsidP="005C188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15E5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A20EC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08F9E81C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20932" w14:textId="77777777" w:rsidR="005C1880" w:rsidRPr="00EF5DF8" w:rsidRDefault="005C1880" w:rsidP="005C188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7AA1D" w14:textId="0A82A9B6" w:rsidR="005C1880" w:rsidRPr="005C1880" w:rsidRDefault="005C1880" w:rsidP="005C188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 xml:space="preserve">Pojemność cieplna anody – min. 300 </w:t>
            </w:r>
            <w:proofErr w:type="spellStart"/>
            <w:r w:rsidRPr="005C1880">
              <w:rPr>
                <w:rFonts w:asciiTheme="minorHAnsi" w:hAnsiTheme="minorHAnsi" w:cstheme="minorHAnsi"/>
                <w:sz w:val="20"/>
              </w:rPr>
              <w:t>kHU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60A66" w14:textId="52F4CAE1" w:rsidR="005C1880" w:rsidRDefault="005C1880" w:rsidP="005C188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15E5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9F287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2DBB8A70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353AF" w14:textId="77777777" w:rsidR="005C1880" w:rsidRPr="00EF5DF8" w:rsidRDefault="005C1880" w:rsidP="005C1880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E2CA1" w14:textId="51B55C92" w:rsidR="005C1880" w:rsidRPr="005C1880" w:rsidRDefault="005C1880" w:rsidP="005C188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Pojemność cieplna kołpaka – min.  1600kH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2DDF9" w14:textId="1417EE09" w:rsidR="005C1880" w:rsidRDefault="005C1880" w:rsidP="005C188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15E5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A9038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13E1A7D5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28ACA501" w:rsidR="00786339" w:rsidRPr="00364D9D" w:rsidRDefault="00786339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0A38BA38" w:rsidR="00786339" w:rsidRPr="00D5198C" w:rsidRDefault="005C1880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Cechy kolimatora</w:t>
            </w:r>
          </w:p>
        </w:tc>
      </w:tr>
      <w:tr w:rsidR="005C1880" w:rsidRPr="00D5198C" w14:paraId="77B5548A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4CE82A1E" w:rsidR="005C1880" w:rsidRPr="00364D9D" w:rsidRDefault="005C1880" w:rsidP="005C1880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D24" w14:textId="3674E30E" w:rsidR="005C1880" w:rsidRPr="005C1880" w:rsidRDefault="005C1880" w:rsidP="005C1880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 xml:space="preserve">Przesłona typu Irys </w:t>
            </w:r>
            <w:r w:rsidRPr="005C1880">
              <w:rPr>
                <w:rFonts w:asciiTheme="minorHAnsi" w:hAnsiTheme="minorHAnsi" w:cstheme="minorHAnsi"/>
                <w:bCs/>
                <w:sz w:val="20"/>
              </w:rPr>
              <w:t>lub</w:t>
            </w:r>
            <w:r w:rsidRPr="005C1880">
              <w:rPr>
                <w:rFonts w:asciiTheme="minorHAnsi" w:hAnsiTheme="minorHAnsi" w:cstheme="minorHAnsi"/>
                <w:sz w:val="20"/>
              </w:rPr>
              <w:t xml:space="preserve"> prostokątn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163ABEF2" w:rsidR="005C1880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4D9A9CF0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E8E9" w14:textId="77777777" w:rsidR="005C1880" w:rsidRPr="00786339" w:rsidRDefault="005C1880" w:rsidP="005C1880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73B77" w14:textId="3D375F6F" w:rsidR="005C1880" w:rsidRPr="005C1880" w:rsidRDefault="005C1880" w:rsidP="005C1880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Nieprzepuszczalne przesłony szczelinowe używane symetrycznie lub asymetrycz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11C8" w14:textId="2361C604" w:rsidR="005C1880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3FF6D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2E14CE62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5093" w14:textId="77777777" w:rsidR="005C1880" w:rsidRPr="00786339" w:rsidRDefault="005C1880" w:rsidP="005C1880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1F5E4" w14:textId="10550CE1" w:rsidR="005C1880" w:rsidRPr="005C1880" w:rsidRDefault="005C1880" w:rsidP="005C1880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Obracanie przesłony szczelinow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2E12E" w14:textId="7C618AC0" w:rsidR="005C1880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56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561C6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7ED31838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40C2" w14:textId="77777777" w:rsidR="005C1880" w:rsidRPr="00786339" w:rsidRDefault="005C1880" w:rsidP="005C1880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21D2D" w14:textId="29DBC844" w:rsidR="005C1880" w:rsidRPr="005C1880" w:rsidRDefault="005C1880" w:rsidP="005C1880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Ustawienie przesłon kolimatora z podglądem bez promieniowania (na obrazie zamrożonym z wyświetlaniem aktualnego położenia krawędzi przesłon na panelu znajdującym się na ramieniu C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B39" w14:textId="4D109907" w:rsidR="005C1880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56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9790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569359B3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D511" w14:textId="77777777" w:rsidR="005C1880" w:rsidRPr="00786339" w:rsidRDefault="005C1880" w:rsidP="005C1880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7CB22" w14:textId="6F9E98D7" w:rsidR="005C1880" w:rsidRPr="005C1880" w:rsidRDefault="005C1880" w:rsidP="005C1880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Elektroniczne przysłony (eliminacja obszarów prześwietlonych poza obszarem zainteresowania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CF04" w14:textId="685A9B01" w:rsidR="005C1880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56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A8313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223EC338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40979" w14:textId="77777777" w:rsidR="005C1880" w:rsidRPr="00786339" w:rsidRDefault="005C1880" w:rsidP="005C1880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C3C3A" w14:textId="72DF0A9A" w:rsidR="005C1880" w:rsidRPr="005C1880" w:rsidRDefault="005C1880" w:rsidP="005C1880">
            <w:pPr>
              <w:snapToGrid w:val="0"/>
              <w:rPr>
                <w:rFonts w:asciiTheme="minorHAnsi" w:hAnsiTheme="minorHAnsi" w:cstheme="minorHAnsi"/>
                <w:sz w:val="20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System chłodzenia oparty na aktywnej cyrkulacji płyn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F4BAB" w14:textId="76F971E4" w:rsidR="005C1880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56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6CDB8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273BD" w:rsidRPr="00D5198C" w14:paraId="5906EB4F" w14:textId="77777777" w:rsidTr="004273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6628" w14:textId="77777777" w:rsidR="004273BD" w:rsidRPr="00EF5DF8" w:rsidRDefault="004273BD" w:rsidP="00DD27B3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AA1C" w14:textId="7DFE8D02" w:rsidR="004273BD" w:rsidRPr="00D5198C" w:rsidRDefault="005C188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Cyfrowy detektor obrazu</w:t>
            </w:r>
          </w:p>
        </w:tc>
      </w:tr>
      <w:tr w:rsidR="005C1880" w:rsidRPr="00D5198C" w14:paraId="304F8192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06F60290" w:rsidR="005C1880" w:rsidRPr="004273BD" w:rsidRDefault="005C1880" w:rsidP="005C1880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E59E" w14:textId="29AB8D15" w:rsidR="005C1880" w:rsidRPr="005C1880" w:rsidRDefault="005C1880" w:rsidP="005C1880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Detektor cyfrowy CMOS min. 30x30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407C88A4" w:rsidR="005C1880" w:rsidRPr="00BE7D62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700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0AB796B1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386F9" w14:textId="77777777" w:rsidR="005C1880" w:rsidRPr="009B17AD" w:rsidRDefault="005C1880" w:rsidP="005C1880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D2F9" w14:textId="5F208175" w:rsidR="005C1880" w:rsidRPr="005C1880" w:rsidRDefault="005C1880" w:rsidP="005C1880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Liczba pól obrazowych: 3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9677" w14:textId="6ABC9B8C" w:rsidR="005C1880" w:rsidRPr="00BE7D62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700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1E50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01C1C5BB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FE78" w14:textId="77777777" w:rsidR="005C1880" w:rsidRPr="009B17AD" w:rsidRDefault="005C1880" w:rsidP="005C1880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412E3" w14:textId="68C7C9BD" w:rsidR="005C1880" w:rsidRPr="005C1880" w:rsidRDefault="005C1880" w:rsidP="005C1880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Współczynnik DQE: ≥ 70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591BD" w14:textId="4B961228" w:rsidR="005C1880" w:rsidRPr="00BE7D62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700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4E27F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26F2AD51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26EE" w14:textId="77777777" w:rsidR="005C1880" w:rsidRPr="009B17AD" w:rsidRDefault="005C1880" w:rsidP="005C1880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5D77" w14:textId="5499223C" w:rsidR="005C1880" w:rsidRPr="005C1880" w:rsidRDefault="005C1880" w:rsidP="005C1880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 xml:space="preserve">Rozdzielczość detektora: ≥ 1500 x 1400 </w:t>
            </w:r>
            <w:proofErr w:type="spellStart"/>
            <w:r w:rsidRPr="005C1880">
              <w:rPr>
                <w:rFonts w:asciiTheme="minorHAnsi" w:hAnsiTheme="minorHAnsi" w:cstheme="minorHAnsi"/>
                <w:sz w:val="20"/>
              </w:rPr>
              <w:t>pixeli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47260" w14:textId="4E193F8C" w:rsidR="005C1880" w:rsidRPr="00BE7D62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700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4A60B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11793D24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7C5FC" w14:textId="77777777" w:rsidR="005C1880" w:rsidRPr="009B17AD" w:rsidRDefault="005C1880" w:rsidP="005C1880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2911" w14:textId="0A31366C" w:rsidR="005C1880" w:rsidRPr="005C1880" w:rsidRDefault="005C1880" w:rsidP="005C1880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Skala szarości detektora: ≥ 16 bi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46D2" w14:textId="704DD612" w:rsidR="005C1880" w:rsidRPr="00BE7D62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7000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B15E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0DAD73EA" w14:textId="77777777" w:rsidTr="005C188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51BD" w14:textId="77777777" w:rsidR="005C1880" w:rsidRPr="009B17AD" w:rsidRDefault="005C1880" w:rsidP="005C1880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7A2A4" w14:textId="5E998D71" w:rsidR="005C1880" w:rsidRPr="005C1880" w:rsidRDefault="005C1880" w:rsidP="005C1880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5C1880">
              <w:rPr>
                <w:rFonts w:asciiTheme="minorHAnsi" w:hAnsiTheme="minorHAnsi" w:cstheme="minorHAnsi"/>
                <w:sz w:val="20"/>
              </w:rPr>
              <w:t>Wbudowany pozycjoner laserowy od strony detek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74564" w14:textId="5B60BDFC" w:rsidR="005C1880" w:rsidRPr="00BE7D62" w:rsidRDefault="005C1880" w:rsidP="005C188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E0909" w14:textId="77777777" w:rsidR="005C1880" w:rsidRPr="00D5198C" w:rsidRDefault="005C1880" w:rsidP="005C188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C1880" w:rsidRPr="00D5198C" w14:paraId="190F8842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18D3" w14:textId="18D9E090" w:rsidR="005C1880" w:rsidRPr="00523DB0" w:rsidRDefault="005C1880" w:rsidP="00523DB0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B4600" w14:textId="58304722" w:rsidR="005C1880" w:rsidRPr="00FF7542" w:rsidRDefault="00523DB0" w:rsidP="004273B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Stacja monitor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1E54" w14:textId="77777777" w:rsidR="005C1880" w:rsidRDefault="005C1880" w:rsidP="004273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5C6D" w14:textId="77777777" w:rsidR="005C1880" w:rsidRPr="00D5198C" w:rsidRDefault="005C1880" w:rsidP="004273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4FCE15B0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A448D" w14:textId="34F43E92" w:rsidR="00523DB0" w:rsidRPr="00523DB0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D367" w14:textId="3BF1AA9E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 xml:space="preserve">2 monitory kolorowe LCD o przekątnej min. 19” </w:t>
            </w:r>
            <w:r w:rsidRPr="00523DB0">
              <w:rPr>
                <w:rFonts w:asciiTheme="minorHAnsi" w:hAnsiTheme="minorHAnsi" w:cstheme="minorHAnsi"/>
                <w:b/>
                <w:bCs/>
                <w:sz w:val="20"/>
              </w:rPr>
              <w:t>lub</w:t>
            </w:r>
            <w:r w:rsidRPr="00523DB0">
              <w:rPr>
                <w:rFonts w:asciiTheme="minorHAnsi" w:hAnsiTheme="minorHAnsi" w:cstheme="minorHAnsi"/>
                <w:sz w:val="20"/>
              </w:rPr>
              <w:t xml:space="preserve"> 1 kolorowy monitor LCD o przekątnej 32” do jednoczesnego wyświetlania obrazu żywego i referencyjnego  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02C3" w14:textId="3ABBE3AA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4318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9E5B4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0FD0126C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CC56F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F3865" w14:textId="412B54B4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 xml:space="preserve">Rozdzielczość monitorów min. 1280 x 1024 </w:t>
            </w:r>
            <w:proofErr w:type="spellStart"/>
            <w:r w:rsidRPr="00523DB0">
              <w:rPr>
                <w:rFonts w:asciiTheme="minorHAnsi" w:hAnsiTheme="minorHAnsi" w:cstheme="minorHAnsi"/>
                <w:sz w:val="20"/>
              </w:rPr>
              <w:t>pixele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36B4F" w14:textId="5519D4A3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4318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88FC3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7940EFE7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488ED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5B0BC" w14:textId="365D470C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Luminacja monitorów: min. 600 cd/m²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9DE75" w14:textId="5AFF4FEC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4318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81741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28C3CC5D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A20CE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945F2" w14:textId="337B600A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Kontrast monitorów: min. 650:1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D16D9" w14:textId="0FAA015B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4318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27D0B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68EAE746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D01FC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E88E" w14:textId="1F2040D1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Regulacja wysokości monitor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3586A" w14:textId="6DE0EC8F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4318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3C9A0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36C8C3DD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9322" w14:textId="77777777" w:rsidR="00523DB0" w:rsidRPr="009B17AD" w:rsidRDefault="00523DB0" w:rsidP="00523DB0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630A9" w14:textId="33635BF5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 xml:space="preserve">Monitor/monitory obrotowe względem wózka stacji monitorów. Regulacja w zakresie min. 180°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56471" w14:textId="6AB7000D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4318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AFA7F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624B5D1B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757B0" w14:textId="1092A1BB" w:rsidR="00523DB0" w:rsidRPr="00523DB0" w:rsidRDefault="00523DB0" w:rsidP="00523DB0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D560" w14:textId="6F5FF7FD" w:rsidR="00523DB0" w:rsidRPr="00FF7542" w:rsidRDefault="00523DB0" w:rsidP="004273B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System cyfrow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5A6EF" w14:textId="77777777" w:rsidR="00523DB0" w:rsidRDefault="00523DB0" w:rsidP="004273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D73F" w14:textId="77777777" w:rsidR="00523DB0" w:rsidRPr="00D5198C" w:rsidRDefault="00523DB0" w:rsidP="004273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4C85D4E4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D5FF2" w14:textId="1827C491" w:rsidR="00523DB0" w:rsidRPr="00523DB0" w:rsidRDefault="00523DB0" w:rsidP="00523DB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66628" w14:textId="69387D0D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 xml:space="preserve">Pamięć na dysku twardym – min. 40 000 obrazów  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A02EC" w14:textId="66992F2A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ED673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1492192B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5EDF2" w14:textId="77777777" w:rsidR="00523DB0" w:rsidRPr="009B17AD" w:rsidRDefault="00523DB0" w:rsidP="00523DB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63840" w14:textId="37224573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Klawiatura alfanumeryczna lub wirtualn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D933" w14:textId="1DB339BF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14D5F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04D06675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4C811" w14:textId="77777777" w:rsidR="00523DB0" w:rsidRPr="009B17AD" w:rsidRDefault="00523DB0" w:rsidP="00523DB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BF237" w14:textId="38CF0B91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Matryca przetwarzania obrazów – min. 1500 x 140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111B" w14:textId="7FBB25E8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50C95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12AD1858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27313" w14:textId="77777777" w:rsidR="00523DB0" w:rsidRPr="009B17AD" w:rsidRDefault="00523DB0" w:rsidP="00523DB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59E01" w14:textId="79FB9BC1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Pamięć ostatniego obraz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B812D" w14:textId="7FC4CD17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77C02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265492FA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D6070" w14:textId="77777777" w:rsidR="00523DB0" w:rsidRPr="009B17AD" w:rsidRDefault="00523DB0" w:rsidP="00523DB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974AA" w14:textId="44933266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Wzmocnienie krawędzi i redukcja szumów w czasie rzeczywist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8C46" w14:textId="5B337AF1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B5690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0F5BC84F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C4E92" w14:textId="77777777" w:rsidR="00523DB0" w:rsidRPr="009B17AD" w:rsidRDefault="00523DB0" w:rsidP="00523DB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F1230" w14:textId="5E01537C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Port USB w celu zapisywania obrazów w graficznych formatach BMP, Raw oraz w medycznym standardzie DICOM na urządzeniach USB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9A72F" w14:textId="74AC8C18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F97B4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254DACBC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3297E" w14:textId="77777777" w:rsidR="00523DB0" w:rsidRPr="009B17AD" w:rsidRDefault="00523DB0" w:rsidP="00523DB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B9CF1" w14:textId="73ECB37B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 xml:space="preserve">Funkcje </w:t>
            </w:r>
            <w:proofErr w:type="spellStart"/>
            <w:r w:rsidRPr="00523DB0">
              <w:rPr>
                <w:rFonts w:asciiTheme="minorHAnsi" w:hAnsiTheme="minorHAnsi" w:cstheme="minorHAnsi"/>
                <w:sz w:val="20"/>
              </w:rPr>
              <w:t>postprocesingowe</w:t>
            </w:r>
            <w:proofErr w:type="spellEnd"/>
            <w:r w:rsidRPr="00523DB0">
              <w:rPr>
                <w:rFonts w:asciiTheme="minorHAnsi" w:hAnsiTheme="minorHAnsi" w:cstheme="minorHAnsi"/>
                <w:sz w:val="20"/>
              </w:rPr>
              <w:t xml:space="preserve"> minimum: ręczne i automatyczne ustawianie kontrastu i jasności obrazów (</w:t>
            </w:r>
            <w:proofErr w:type="spellStart"/>
            <w:r w:rsidRPr="00523DB0">
              <w:rPr>
                <w:rFonts w:asciiTheme="minorHAnsi" w:hAnsiTheme="minorHAnsi" w:cstheme="minorHAnsi"/>
                <w:sz w:val="20"/>
              </w:rPr>
              <w:t>Window</w:t>
            </w:r>
            <w:proofErr w:type="spellEnd"/>
            <w:r w:rsidRPr="00523DB0">
              <w:rPr>
                <w:rFonts w:asciiTheme="minorHAnsi" w:hAnsiTheme="minorHAnsi" w:cstheme="minorHAnsi"/>
                <w:sz w:val="20"/>
              </w:rPr>
              <w:t xml:space="preserve">/Level), powiększanie obrazów, prezentacja pozytyw / negatyw obrazów, co najmniej ręczna kolimacja elektroniczna obrazów, wprowadzanie komentarzy na obrazie. Funkcje te dostępne są za pomocą monitora dotykowego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09F0B" w14:textId="1A8769FC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24C80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21353611" w14:textId="77777777" w:rsidTr="00523DB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C27E1" w14:textId="77777777" w:rsidR="00523DB0" w:rsidRPr="009B17AD" w:rsidRDefault="00523DB0" w:rsidP="00523DB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285BB" w14:textId="5AAE640D" w:rsidR="00523DB0" w:rsidRPr="00523DB0" w:rsidRDefault="00523DB0" w:rsidP="00523DB0">
            <w:pPr>
              <w:rPr>
                <w:rFonts w:asciiTheme="minorHAnsi" w:hAnsiTheme="minorHAnsi" w:cstheme="minorHAnsi"/>
                <w:sz w:val="20"/>
              </w:rPr>
            </w:pPr>
            <w:r w:rsidRPr="00523DB0">
              <w:rPr>
                <w:rFonts w:asciiTheme="minorHAnsi" w:hAnsiTheme="minorHAnsi" w:cstheme="minorHAnsi"/>
                <w:sz w:val="20"/>
              </w:rPr>
              <w:t>Automatyczna funkcja rozpoznawania metal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12A1A" w14:textId="5F4E3FCA" w:rsidR="00523DB0" w:rsidRDefault="00523DB0" w:rsidP="00523DB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43723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9191C" w14:textId="77777777" w:rsidR="00523DB0" w:rsidRPr="00D5198C" w:rsidRDefault="00523DB0" w:rsidP="00523DB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3DB0" w:rsidRPr="00D5198C" w14:paraId="39423F0C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0AB1D" w14:textId="6E079986" w:rsidR="00523DB0" w:rsidRPr="00200BBF" w:rsidRDefault="00523DB0" w:rsidP="00200BBF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15604" w14:textId="2F27EC81" w:rsidR="00523DB0" w:rsidRPr="00FF7542" w:rsidRDefault="00200BBF" w:rsidP="004273B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System cyfrow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DD987" w14:textId="77777777" w:rsidR="00523DB0" w:rsidRDefault="00523DB0" w:rsidP="004273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F677" w14:textId="77777777" w:rsidR="00523DB0" w:rsidRPr="00D5198C" w:rsidRDefault="00523DB0" w:rsidP="004273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2DF08584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D23F7" w14:textId="2F6AB6C2" w:rsidR="00200BBF" w:rsidRPr="00200BBF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9B1DE" w14:textId="6B9D2E16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sz w:val="20"/>
              </w:rPr>
              <w:t>Włącznik nożny i ręczny do wyzwalania fluoroskopii/akwizyc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9644C" w14:textId="6C37E327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97880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6AA85112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148C4" w14:textId="77777777" w:rsidR="00200BBF" w:rsidRPr="009B17AD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1525C" w14:textId="07FDE67A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sz w:val="20"/>
              </w:rPr>
              <w:t>Zintegrowany system monitorowania i wyświetlania dawki RT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14E05" w14:textId="37123CCA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ACAF1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1960A70B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363AC" w14:textId="77777777" w:rsidR="00200BBF" w:rsidRPr="009B17AD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A2B6" w14:textId="327F79C3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sz w:val="20"/>
              </w:rPr>
              <w:t>Pedał bezprzewodowy do zdalnego sterowania głównymi funkcjami obrazowymi w aparacie – (uruchamianie pętli; ekspozycja, zapis obrazu), programowaln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092B" w14:textId="51B2E155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A836C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743AA010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59D49" w14:textId="77777777" w:rsidR="00200BBF" w:rsidRPr="009B17AD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FDAA1" w14:textId="5F6F0475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sz w:val="20"/>
              </w:rPr>
              <w:t>Alarm/Miernik czasu promieniowa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3158E" w14:textId="567B4C73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E8B81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1C72EA42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14BE6" w14:textId="77777777" w:rsidR="00200BBF" w:rsidRPr="009B17AD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99809" w14:textId="410AD572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sz w:val="20"/>
              </w:rPr>
              <w:t>Oferowany model aparatu RTG posiadający możliwość zdalnego dostępu serwisow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772C" w14:textId="5330B80F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AE06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4DB15539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BA29E" w14:textId="77777777" w:rsidR="00200BBF" w:rsidRPr="009B17AD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A656F" w14:textId="57AB4131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sz w:val="20"/>
              </w:rPr>
              <w:t>Testy specjalistyczne wykonane przez jednostkę uprawnioną przy dostawie sprzętu przed podpisaniem protokołu zdawczo-odbiorczego oraz na czas trwania gwaranc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22B96" w14:textId="0F1200F4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F18A5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79F11C81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019F9" w14:textId="77777777" w:rsidR="00200BBF" w:rsidRPr="009B17AD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15016" w14:textId="5FF0D947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color w:val="000000"/>
                <w:sz w:val="20"/>
              </w:rPr>
              <w:t>Zestaw 6 kompletów osłony radiologicznej dla personelu w różnych rozmiarach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9FB4F" w14:textId="40BB3A87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B030F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7FF2C533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9CF7" w14:textId="77777777" w:rsidR="00200BBF" w:rsidRPr="009B17AD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B9317" w14:textId="35CC68E3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color w:val="000000"/>
                <w:sz w:val="20"/>
              </w:rPr>
              <w:t>Podłączenie do systemu integracji Zamawiającego poprzez dedykowane złącze w kolumnie (HDMI/SDI)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68749" w14:textId="69C1151F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0E29F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00BBF" w:rsidRPr="00D5198C" w14:paraId="1B1A1712" w14:textId="77777777" w:rsidTr="00200BBF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79E8C" w14:textId="77777777" w:rsidR="00200BBF" w:rsidRPr="009B17AD" w:rsidRDefault="00200BBF" w:rsidP="00200BBF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A39F3" w14:textId="7DE09C1C" w:rsidR="00200BBF" w:rsidRPr="00200BBF" w:rsidRDefault="00200BBF" w:rsidP="00200BBF">
            <w:pPr>
              <w:rPr>
                <w:rFonts w:asciiTheme="minorHAnsi" w:hAnsiTheme="minorHAnsi" w:cstheme="minorHAnsi"/>
                <w:sz w:val="20"/>
              </w:rPr>
            </w:pPr>
            <w:r w:rsidRPr="00200BBF">
              <w:rPr>
                <w:rFonts w:asciiTheme="minorHAnsi" w:hAnsiTheme="minorHAnsi" w:cstheme="minorHAnsi"/>
                <w:color w:val="000000"/>
                <w:sz w:val="20"/>
              </w:rPr>
              <w:t xml:space="preserve">Podłączenie aparatu do sieci szpitalnej. Bezprzewodowy interfejs sieciowy DICOM. Wymagane podłączenie do systemów Zamawiającego (Zamawiający nie posiada wolnej licencji). 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DF7FF" w14:textId="2F543C6D" w:rsidR="00200BBF" w:rsidRDefault="00200BBF" w:rsidP="00200BB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F3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FA782" w14:textId="77777777" w:rsidR="00200BBF" w:rsidRPr="00D5198C" w:rsidRDefault="00200BBF" w:rsidP="00200BB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20589479" w14:textId="77777777" w:rsidR="00BD39A7" w:rsidRDefault="00BD39A7" w:rsidP="00BD39A7">
        <w:pPr>
          <w:pStyle w:val="Stopka"/>
          <w:tabs>
            <w:tab w:val="center" w:pos="4606"/>
          </w:tabs>
          <w:jc w:val="center"/>
        </w:pPr>
        <w:r>
          <w:rPr>
            <w:noProof/>
          </w:rPr>
          <w:drawing>
            <wp:inline distT="0" distB="0" distL="0" distR="0" wp14:anchorId="72C152B2" wp14:editId="7D8E6AE0">
              <wp:extent cx="1455086" cy="485029"/>
              <wp:effectExtent l="0" t="0" r="0" b="0"/>
              <wp:docPr id="28" name="__mcenew" descr="Barwy Rzeczypospolitej Polskiej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__mcenew" descr="Barwy Rzeczypospolitej Polskiej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79806" cy="49326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noProof/>
          </w:rPr>
          <w:drawing>
            <wp:inline distT="0" distB="0" distL="0" distR="0" wp14:anchorId="5BA70916" wp14:editId="3214789F">
              <wp:extent cx="1843704" cy="424968"/>
              <wp:effectExtent l="0" t="0" r="4445" b="0"/>
              <wp:docPr id="29" name="Obraz 29" descr="Uniwersytet Medyczny im. Karola Marcinkowskiego w Poznaniu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Uniwersytet Medyczny im. Karola Marcinkowskiego w Poznaniu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51371" cy="449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  <w:p w14:paraId="0144B5C3" w14:textId="77777777" w:rsidR="00BD39A7" w:rsidRDefault="00BD39A7" w:rsidP="00BD39A7">
        <w:pPr>
          <w:pStyle w:val="Stopka"/>
        </w:pPr>
      </w:p>
      <w:p w14:paraId="43FD981C" w14:textId="77777777" w:rsidR="00BD39A7" w:rsidRDefault="00BD39A7" w:rsidP="00BD39A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6473E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3C2A7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F17C73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E2215C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ED6B83"/>
    <w:multiLevelType w:val="multilevel"/>
    <w:tmpl w:val="99DAEEFC"/>
    <w:styleLink w:val="WWNum9"/>
    <w:lvl w:ilvl="0">
      <w:start w:val="1"/>
      <w:numFmt w:val="lowerLetter"/>
      <w:lvlText w:val="%1)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2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3"/>
  </w:num>
  <w:num w:numId="3">
    <w:abstractNumId w:val="9"/>
  </w:num>
  <w:num w:numId="4">
    <w:abstractNumId w:val="8"/>
  </w:num>
  <w:num w:numId="5">
    <w:abstractNumId w:val="10"/>
  </w:num>
  <w:num w:numId="6">
    <w:abstractNumId w:val="1"/>
  </w:num>
  <w:num w:numId="7">
    <w:abstractNumId w:val="4"/>
  </w:num>
  <w:num w:numId="8">
    <w:abstractNumId w:val="3"/>
  </w:num>
  <w:num w:numId="9">
    <w:abstractNumId w:val="7"/>
  </w:num>
  <w:num w:numId="10">
    <w:abstractNumId w:val="12"/>
  </w:num>
  <w:num w:numId="11">
    <w:abstractNumId w:val="14"/>
  </w:num>
  <w:num w:numId="12">
    <w:abstractNumId w:val="0"/>
  </w:num>
  <w:num w:numId="13">
    <w:abstractNumId w:val="11"/>
  </w:num>
  <w:num w:numId="14">
    <w:abstractNumId w:val="5"/>
  </w:num>
  <w:num w:numId="15">
    <w:abstractNumId w:val="2"/>
  </w:num>
  <w:num w:numId="16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072"/>
    <w:rsid w:val="000D742B"/>
    <w:rsid w:val="0012085B"/>
    <w:rsid w:val="00154807"/>
    <w:rsid w:val="00163B84"/>
    <w:rsid w:val="001B761A"/>
    <w:rsid w:val="001B79A0"/>
    <w:rsid w:val="00200BBF"/>
    <w:rsid w:val="0022367C"/>
    <w:rsid w:val="0026750A"/>
    <w:rsid w:val="0028306A"/>
    <w:rsid w:val="00292FF0"/>
    <w:rsid w:val="002B00D4"/>
    <w:rsid w:val="002B2A36"/>
    <w:rsid w:val="00360AA9"/>
    <w:rsid w:val="00364BA0"/>
    <w:rsid w:val="00364D9D"/>
    <w:rsid w:val="0037323D"/>
    <w:rsid w:val="003855B5"/>
    <w:rsid w:val="00386713"/>
    <w:rsid w:val="00397B7A"/>
    <w:rsid w:val="003D5FFF"/>
    <w:rsid w:val="003F622F"/>
    <w:rsid w:val="004273BD"/>
    <w:rsid w:val="00450F5E"/>
    <w:rsid w:val="004923A3"/>
    <w:rsid w:val="004C68A5"/>
    <w:rsid w:val="004D55CC"/>
    <w:rsid w:val="00523DB0"/>
    <w:rsid w:val="00545473"/>
    <w:rsid w:val="00554E4F"/>
    <w:rsid w:val="005571E4"/>
    <w:rsid w:val="00580971"/>
    <w:rsid w:val="00580A9E"/>
    <w:rsid w:val="00584500"/>
    <w:rsid w:val="00596BFD"/>
    <w:rsid w:val="005C1880"/>
    <w:rsid w:val="005E7A21"/>
    <w:rsid w:val="00603A72"/>
    <w:rsid w:val="00607312"/>
    <w:rsid w:val="00624E63"/>
    <w:rsid w:val="00660753"/>
    <w:rsid w:val="00687BC3"/>
    <w:rsid w:val="006B250F"/>
    <w:rsid w:val="006F6C0D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B7645"/>
    <w:rsid w:val="007E47B6"/>
    <w:rsid w:val="00806170"/>
    <w:rsid w:val="00852571"/>
    <w:rsid w:val="008817CE"/>
    <w:rsid w:val="008D3402"/>
    <w:rsid w:val="008F7993"/>
    <w:rsid w:val="00925137"/>
    <w:rsid w:val="0094591B"/>
    <w:rsid w:val="00983971"/>
    <w:rsid w:val="00993092"/>
    <w:rsid w:val="009B17AD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BD39A7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771EF"/>
    <w:rsid w:val="00D8424F"/>
    <w:rsid w:val="00D92742"/>
    <w:rsid w:val="00DA4F81"/>
    <w:rsid w:val="00DB1883"/>
    <w:rsid w:val="00DB586C"/>
    <w:rsid w:val="00DB7751"/>
    <w:rsid w:val="00DD27B3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Standard">
    <w:name w:val="Standard"/>
    <w:rsid w:val="00DD27B3"/>
    <w:pPr>
      <w:autoSpaceDN w:val="0"/>
      <w:spacing w:line="256" w:lineRule="auto"/>
    </w:pPr>
    <w:rPr>
      <w:rFonts w:ascii="Calibri" w:eastAsia="Times New Roman" w:hAnsi="Calibri" w:cs="Times New Roman"/>
      <w:kern w:val="3"/>
    </w:rPr>
  </w:style>
  <w:style w:type="numbering" w:customStyle="1" w:styleId="WWNum9">
    <w:name w:val="WWNum9"/>
    <w:rsid w:val="007B7645"/>
    <w:pPr>
      <w:numPr>
        <w:numId w:val="13"/>
      </w:numPr>
    </w:pPr>
  </w:style>
  <w:style w:type="character" w:customStyle="1" w:styleId="StopkaZnak1">
    <w:name w:val="Stopka Znak1"/>
    <w:basedOn w:val="Domylnaczcionkaakapitu"/>
    <w:uiPriority w:val="99"/>
    <w:locked/>
    <w:rsid w:val="00BD39A7"/>
    <w:rPr>
      <w:rFonts w:ascii="Times New Roman" w:eastAsia="Times New Roman" w:hAnsi="Times New Roman" w:cs="Verdan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8d7f34ec-9741-4b79-a27d-5e7851a777a5"/>
    <ds:schemaRef ds:uri="http://purl.org/dc/elements/1.1/"/>
    <ds:schemaRef ds:uri="ac2bcd6b-1cfb-4024-b694-1e96efe82571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5</Pages>
  <Words>897</Words>
  <Characters>5387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59</cp:revision>
  <cp:lastPrinted>2023-09-15T12:38:00Z</cp:lastPrinted>
  <dcterms:created xsi:type="dcterms:W3CDTF">2021-04-01T07:42:00Z</dcterms:created>
  <dcterms:modified xsi:type="dcterms:W3CDTF">2023-11-14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